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10AF3E" w14:textId="77777777" w:rsidR="00AF3067" w:rsidRPr="00D414BA" w:rsidRDefault="00AF3067" w:rsidP="00D414B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D414BA">
        <w:rPr>
          <w:rFonts w:ascii="Times New Roman" w:hAnsi="Times New Roman" w:cs="Times New Roman"/>
          <w:b/>
          <w:bCs/>
          <w:sz w:val="28"/>
          <w:szCs w:val="28"/>
          <w:lang w:val="en-US"/>
        </w:rPr>
        <w:t>Indian Institute of Technology Kharagpur</w:t>
      </w:r>
    </w:p>
    <w:p w14:paraId="6A1F98CA" w14:textId="77777777" w:rsidR="00AF3067" w:rsidRPr="00D414BA" w:rsidRDefault="00AF3067" w:rsidP="00D414B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D414BA">
        <w:rPr>
          <w:rFonts w:ascii="Times New Roman" w:hAnsi="Times New Roman" w:cs="Times New Roman"/>
          <w:b/>
          <w:bCs/>
          <w:sz w:val="28"/>
          <w:szCs w:val="28"/>
          <w:lang w:val="en-US"/>
        </w:rPr>
        <w:t>Department of Industrial and Systems Engineering</w:t>
      </w:r>
    </w:p>
    <w:p w14:paraId="59357139" w14:textId="77777777" w:rsidR="00606BD1" w:rsidRPr="00D414BA" w:rsidRDefault="00584DF4" w:rsidP="00D414BA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D414BA">
        <w:rPr>
          <w:rFonts w:ascii="Times New Roman" w:hAnsi="Times New Roman" w:cs="Times New Roman"/>
          <w:b/>
          <w:bCs/>
          <w:sz w:val="28"/>
          <w:szCs w:val="28"/>
          <w:lang w:val="en-US"/>
        </w:rPr>
        <w:t>Statistical Learning Lab (IM39202)</w:t>
      </w:r>
    </w:p>
    <w:p w14:paraId="72456A80" w14:textId="2FA4AFA5" w:rsidR="00AF3067" w:rsidRPr="00D414BA" w:rsidRDefault="00AF3067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414BA">
        <w:rPr>
          <w:rFonts w:ascii="Times New Roman" w:hAnsi="Times New Roman" w:cs="Times New Roman"/>
          <w:b/>
          <w:bCs/>
          <w:sz w:val="24"/>
          <w:szCs w:val="24"/>
          <w:lang w:val="en-US"/>
        </w:rPr>
        <w:t>Topic:</w:t>
      </w:r>
      <w:r w:rsidRPr="00D414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80EF5">
        <w:rPr>
          <w:rFonts w:ascii="Times New Roman" w:hAnsi="Times New Roman" w:cs="Times New Roman"/>
          <w:sz w:val="24"/>
          <w:szCs w:val="24"/>
          <w:lang w:val="en-US"/>
        </w:rPr>
        <w:t>Non-linear modeling, Polynomial regression, Splines and GAM</w:t>
      </w:r>
    </w:p>
    <w:p w14:paraId="6C13A5AF" w14:textId="35E265C2" w:rsidR="00AF3067" w:rsidRPr="00D414BA" w:rsidRDefault="00AF3067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414BA">
        <w:rPr>
          <w:rFonts w:ascii="Times New Roman" w:hAnsi="Times New Roman" w:cs="Times New Roman"/>
          <w:b/>
          <w:bCs/>
          <w:sz w:val="24"/>
          <w:szCs w:val="24"/>
          <w:lang w:val="en-US"/>
        </w:rPr>
        <w:t>Objective:</w:t>
      </w:r>
      <w:r w:rsidRPr="00D414BA">
        <w:rPr>
          <w:rFonts w:ascii="Times New Roman" w:hAnsi="Times New Roman" w:cs="Times New Roman"/>
          <w:sz w:val="24"/>
          <w:szCs w:val="24"/>
          <w:lang w:val="en-US"/>
        </w:rPr>
        <w:t xml:space="preserve"> In this lab the students will learn the basic techniques of </w:t>
      </w:r>
      <w:r w:rsidR="00CA05B5">
        <w:rPr>
          <w:rFonts w:ascii="Times New Roman" w:hAnsi="Times New Roman" w:cs="Times New Roman"/>
          <w:sz w:val="24"/>
          <w:szCs w:val="24"/>
          <w:lang w:val="en-US"/>
        </w:rPr>
        <w:t xml:space="preserve">fitting the </w:t>
      </w:r>
      <w:r w:rsidR="00980EF5">
        <w:rPr>
          <w:rFonts w:ascii="Times New Roman" w:hAnsi="Times New Roman" w:cs="Times New Roman"/>
          <w:sz w:val="24"/>
          <w:szCs w:val="24"/>
          <w:lang w:val="en-US"/>
        </w:rPr>
        <w:t xml:space="preserve">non-linear </w:t>
      </w:r>
      <w:r w:rsidR="008F36F2">
        <w:rPr>
          <w:rFonts w:ascii="Times New Roman" w:hAnsi="Times New Roman" w:cs="Times New Roman"/>
          <w:sz w:val="24"/>
          <w:szCs w:val="24"/>
          <w:lang w:val="en-US"/>
        </w:rPr>
        <w:t xml:space="preserve">regression </w:t>
      </w:r>
      <w:r w:rsidR="00CA05B5">
        <w:rPr>
          <w:rFonts w:ascii="Times New Roman" w:hAnsi="Times New Roman" w:cs="Times New Roman"/>
          <w:sz w:val="24"/>
          <w:szCs w:val="24"/>
          <w:lang w:val="en-US"/>
        </w:rPr>
        <w:t>model</w:t>
      </w:r>
      <w:r w:rsidR="00980EF5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CA05B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80EF5">
        <w:rPr>
          <w:rFonts w:ascii="Times New Roman" w:hAnsi="Times New Roman" w:cs="Times New Roman"/>
          <w:sz w:val="24"/>
          <w:szCs w:val="24"/>
          <w:lang w:val="en-US"/>
        </w:rPr>
        <w:t xml:space="preserve">Also, how to choose the best degree polynomial fit. </w:t>
      </w:r>
      <w:r w:rsidR="00482008">
        <w:rPr>
          <w:rFonts w:ascii="Times New Roman" w:hAnsi="Times New Roman" w:cs="Times New Roman"/>
          <w:sz w:val="24"/>
          <w:szCs w:val="24"/>
          <w:lang w:val="en-US"/>
        </w:rPr>
        <w:t>It also includes</w:t>
      </w:r>
      <w:r w:rsidRPr="00D414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80EF5">
        <w:rPr>
          <w:rFonts w:ascii="Times New Roman" w:hAnsi="Times New Roman" w:cs="Times New Roman"/>
          <w:sz w:val="24"/>
          <w:szCs w:val="24"/>
          <w:lang w:val="en-US"/>
        </w:rPr>
        <w:t>splines and GAM regression model fit</w:t>
      </w:r>
      <w:r w:rsidRPr="00D414B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8C82E13" w14:textId="77777777" w:rsidR="00AF3067" w:rsidRPr="00D414BA" w:rsidRDefault="00AF3067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414BA">
        <w:rPr>
          <w:rFonts w:ascii="Times New Roman" w:hAnsi="Times New Roman" w:cs="Times New Roman"/>
          <w:b/>
          <w:bCs/>
          <w:sz w:val="24"/>
          <w:szCs w:val="24"/>
          <w:lang w:val="en-US"/>
        </w:rPr>
        <w:t>Tools required:</w:t>
      </w:r>
      <w:r w:rsidRPr="00D414BA">
        <w:rPr>
          <w:rFonts w:ascii="Times New Roman" w:hAnsi="Times New Roman" w:cs="Times New Roman"/>
          <w:sz w:val="24"/>
          <w:szCs w:val="24"/>
          <w:lang w:val="en-US"/>
        </w:rPr>
        <w:t xml:space="preserve"> R and R-studio</w:t>
      </w:r>
      <w:r w:rsidR="00D414B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29C6059" w14:textId="40672403" w:rsidR="00D414BA" w:rsidRDefault="009D4687" w:rsidP="009D4687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asks:</w:t>
      </w:r>
    </w:p>
    <w:p w14:paraId="0429212F" w14:textId="39C884B8" w:rsidR="00AF3067" w:rsidRPr="00D414BA" w:rsidRDefault="00AF3067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414BA">
        <w:rPr>
          <w:rFonts w:ascii="Times New Roman" w:hAnsi="Times New Roman" w:cs="Times New Roman"/>
          <w:sz w:val="24"/>
          <w:szCs w:val="24"/>
          <w:lang w:val="en-US"/>
        </w:rPr>
        <w:t xml:space="preserve">1) </w:t>
      </w:r>
      <w:r w:rsidR="00D414BA" w:rsidRPr="00D414BA">
        <w:rPr>
          <w:rFonts w:ascii="Times New Roman" w:hAnsi="Times New Roman" w:cs="Times New Roman"/>
          <w:sz w:val="24"/>
          <w:szCs w:val="24"/>
          <w:lang w:val="en-US"/>
        </w:rPr>
        <w:t>Import the designated data file</w:t>
      </w:r>
      <w:r w:rsidR="005C4CD4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5C4CD4" w:rsidRPr="005C4CD4">
        <w:rPr>
          <w:rFonts w:ascii="Times New Roman" w:hAnsi="Times New Roman" w:cs="Times New Roman"/>
          <w:sz w:val="24"/>
          <w:szCs w:val="24"/>
          <w:lang w:val="en-US"/>
        </w:rPr>
        <w:t>Display first few rows of the dataset.</w:t>
      </w:r>
    </w:p>
    <w:p w14:paraId="0FCB8698" w14:textId="00F7310F" w:rsidR="009D4687" w:rsidRDefault="00AF3067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414BA">
        <w:rPr>
          <w:rFonts w:ascii="Times New Roman" w:hAnsi="Times New Roman" w:cs="Times New Roman"/>
          <w:sz w:val="24"/>
          <w:szCs w:val="24"/>
          <w:lang w:val="en-US"/>
        </w:rPr>
        <w:t xml:space="preserve">2) </w:t>
      </w:r>
      <w:r w:rsidR="00CA05B5">
        <w:rPr>
          <w:rFonts w:ascii="Times New Roman" w:hAnsi="Times New Roman" w:cs="Times New Roman"/>
          <w:sz w:val="24"/>
          <w:szCs w:val="24"/>
          <w:lang w:val="en-US"/>
        </w:rPr>
        <w:t>Data cleaning and pre-processing</w:t>
      </w:r>
      <w:r w:rsidR="005C4CD4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5C4CD4" w:rsidRPr="005C4CD4">
        <w:rPr>
          <w:rFonts w:ascii="Times New Roman" w:hAnsi="Times New Roman" w:cs="Times New Roman"/>
          <w:sz w:val="24"/>
          <w:szCs w:val="24"/>
          <w:lang w:val="en-US"/>
        </w:rPr>
        <w:t>Perform preliminary analysis to show how the variables are related to each other. Use scatter plot, box plot etc. to visualize how different variables impact the response variable.</w:t>
      </w:r>
    </w:p>
    <w:p w14:paraId="09E2F05D" w14:textId="793F8816" w:rsidR="008F36F2" w:rsidRPr="00D414BA" w:rsidRDefault="005155F8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8F36F2">
        <w:rPr>
          <w:rFonts w:ascii="Times New Roman" w:hAnsi="Times New Roman" w:cs="Times New Roman"/>
          <w:sz w:val="24"/>
          <w:szCs w:val="24"/>
          <w:lang w:val="en-US"/>
        </w:rPr>
        <w:t>) Convert categorical inputs or consider it while fitting the data</w:t>
      </w:r>
    </w:p>
    <w:p w14:paraId="2046A09A" w14:textId="6A4BC992" w:rsidR="00AF3067" w:rsidRPr="00D414BA" w:rsidRDefault="005155F8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AF3067" w:rsidRPr="00D414BA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CA05B5">
        <w:rPr>
          <w:rFonts w:ascii="Times New Roman" w:hAnsi="Times New Roman" w:cs="Times New Roman"/>
          <w:sz w:val="24"/>
          <w:szCs w:val="24"/>
          <w:lang w:val="en-US"/>
        </w:rPr>
        <w:t xml:space="preserve">Fit a </w:t>
      </w:r>
      <w:r w:rsidR="00980EF5">
        <w:rPr>
          <w:rFonts w:ascii="Times New Roman" w:hAnsi="Times New Roman" w:cs="Times New Roman"/>
          <w:sz w:val="24"/>
          <w:szCs w:val="24"/>
          <w:lang w:val="en-US"/>
        </w:rPr>
        <w:t>linear</w:t>
      </w:r>
      <w:r w:rsidR="008F36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05B5">
        <w:rPr>
          <w:rFonts w:ascii="Times New Roman" w:hAnsi="Times New Roman" w:cs="Times New Roman"/>
          <w:sz w:val="24"/>
          <w:szCs w:val="24"/>
          <w:lang w:val="en-US"/>
        </w:rPr>
        <w:t>model</w:t>
      </w:r>
      <w:r w:rsidR="00980EF5">
        <w:rPr>
          <w:rFonts w:ascii="Times New Roman" w:hAnsi="Times New Roman" w:cs="Times New Roman"/>
          <w:sz w:val="24"/>
          <w:szCs w:val="24"/>
          <w:lang w:val="en-US"/>
        </w:rPr>
        <w:t xml:space="preserve"> first</w:t>
      </w:r>
    </w:p>
    <w:p w14:paraId="277B2F62" w14:textId="008FB26B" w:rsidR="00AF3067" w:rsidRDefault="005155F8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AF3067" w:rsidRPr="00D414BA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980EF5">
        <w:rPr>
          <w:rFonts w:ascii="Times New Roman" w:hAnsi="Times New Roman" w:cs="Times New Roman"/>
          <w:sz w:val="24"/>
          <w:szCs w:val="24"/>
          <w:lang w:val="en-US"/>
        </w:rPr>
        <w:t>Then fit polynomial regression model</w:t>
      </w:r>
    </w:p>
    <w:p w14:paraId="77E8813C" w14:textId="0FF99BA0" w:rsidR="00980EF5" w:rsidRDefault="005155F8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980EF5">
        <w:rPr>
          <w:rFonts w:ascii="Times New Roman" w:hAnsi="Times New Roman" w:cs="Times New Roman"/>
          <w:sz w:val="24"/>
          <w:szCs w:val="24"/>
          <w:lang w:val="en-US"/>
        </w:rPr>
        <w:t>) Analyze the fitted model using ANOVA</w:t>
      </w:r>
    </w:p>
    <w:p w14:paraId="6A74ACA5" w14:textId="62B4E8D9" w:rsidR="00CA05B5" w:rsidRPr="00D414BA" w:rsidRDefault="005155F8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7</w:t>
      </w:r>
      <w:r w:rsidR="00CA05B5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980EF5">
        <w:rPr>
          <w:rFonts w:ascii="Times New Roman" w:hAnsi="Times New Roman" w:cs="Times New Roman"/>
          <w:sz w:val="24"/>
          <w:szCs w:val="24"/>
          <w:lang w:val="en-US"/>
        </w:rPr>
        <w:t>Select best fit degree polynomial</w:t>
      </w:r>
    </w:p>
    <w:p w14:paraId="33AA88BC" w14:textId="632EE95F" w:rsidR="00145CC2" w:rsidRPr="00980EF5" w:rsidRDefault="005155F8" w:rsidP="008F36F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8</w:t>
      </w:r>
      <w:r w:rsidR="00AF3067" w:rsidRPr="00D414B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8F36F2">
        <w:rPr>
          <w:rFonts w:ascii="Times New Roman" w:hAnsi="Times New Roman" w:cs="Times New Roman"/>
          <w:sz w:val="24"/>
          <w:szCs w:val="24"/>
          <w:lang w:val="en-US"/>
        </w:rPr>
        <w:t xml:space="preserve"> Fit </w:t>
      </w:r>
      <w:r w:rsidR="00980EF5">
        <w:rPr>
          <w:rFonts w:ascii="Times New Roman" w:hAnsi="Times New Roman" w:cs="Times New Roman"/>
          <w:sz w:val="24"/>
          <w:szCs w:val="24"/>
          <w:lang w:val="en-US"/>
        </w:rPr>
        <w:t>spline with varying knots and GAM model.</w:t>
      </w:r>
    </w:p>
    <w:p w14:paraId="08AB157D" w14:textId="31485924" w:rsidR="00482008" w:rsidRPr="00482008" w:rsidRDefault="00482008" w:rsidP="00D414B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82008">
        <w:rPr>
          <w:rFonts w:ascii="Times New Roman" w:hAnsi="Times New Roman" w:cs="Times New Roman"/>
          <w:b/>
          <w:bCs/>
          <w:sz w:val="24"/>
          <w:szCs w:val="24"/>
          <w:lang w:val="en-US"/>
        </w:rPr>
        <w:t>Report Format:</w:t>
      </w:r>
    </w:p>
    <w:p w14:paraId="3F907D84" w14:textId="0C965656" w:rsidR="00482008" w:rsidRDefault="005C4CD4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C4CD4">
        <w:rPr>
          <w:rFonts w:ascii="Times New Roman" w:hAnsi="Times New Roman" w:cs="Times New Roman"/>
          <w:sz w:val="24"/>
          <w:szCs w:val="24"/>
          <w:lang w:val="en-US"/>
        </w:rPr>
        <w:t>Create an R markdown file and submit the pdf with all the code snippets, plots, results and explanation.</w:t>
      </w:r>
    </w:p>
    <w:p w14:paraId="5BC62103" w14:textId="52E3910E" w:rsidR="00A4303D" w:rsidRPr="00A4303D" w:rsidRDefault="00A4303D" w:rsidP="00D414B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303D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:</w:t>
      </w:r>
      <w:r w:rsidR="005155F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Go to link download the zip file and export </w:t>
      </w:r>
      <w:r w:rsidR="00C84AAD">
        <w:rPr>
          <w:rFonts w:ascii="Times New Roman" w:hAnsi="Times New Roman" w:cs="Times New Roman"/>
          <w:b/>
          <w:bCs/>
          <w:sz w:val="24"/>
          <w:szCs w:val="24"/>
          <w:lang w:val="en-US"/>
        </w:rPr>
        <w:t>one of the</w:t>
      </w:r>
      <w:r w:rsidR="005155F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below </w:t>
      </w:r>
      <w:bookmarkStart w:id="0" w:name="_GoBack"/>
      <w:bookmarkEnd w:id="0"/>
      <w:r w:rsidR="005155F8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 for above operations)</w:t>
      </w:r>
    </w:p>
    <w:p w14:paraId="217139A2" w14:textId="57FA9F9E" w:rsidR="00494ED3" w:rsidRDefault="00494ED3" w:rsidP="00494ED3">
      <w:pPr>
        <w:pStyle w:val="ListParagraph"/>
        <w:numPr>
          <w:ilvl w:val="0"/>
          <w:numId w:val="1"/>
        </w:numPr>
        <w:tabs>
          <w:tab w:val="left" w:pos="284"/>
        </w:tabs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verty data (</w:t>
      </w:r>
      <w:hyperlink r:id="rId5" w:history="1">
        <w:r w:rsidRPr="00B81B01">
          <w:rPr>
            <w:rStyle w:val="Hyperlink"/>
            <w:rFonts w:ascii="Times New Roman" w:hAnsi="Times New Roman" w:cs="Times New Roman"/>
            <w:sz w:val="24"/>
            <w:szCs w:val="24"/>
          </w:rPr>
          <w:t>https://online.stat.psu.edu/stat501/lesson/1</w:t>
        </w:r>
      </w:hyperlink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15B6EF0" w14:textId="7A1AA7FE" w:rsidR="004E70EE" w:rsidRPr="005155F8" w:rsidRDefault="00494ED3" w:rsidP="004E70EE">
      <w:pPr>
        <w:pStyle w:val="ListParagraph"/>
        <w:numPr>
          <w:ilvl w:val="0"/>
          <w:numId w:val="1"/>
        </w:numPr>
        <w:tabs>
          <w:tab w:val="left" w:pos="284"/>
          <w:tab w:val="left" w:pos="426"/>
        </w:tabs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qsiz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(</w:t>
      </w:r>
      <w:hyperlink r:id="rId6" w:history="1">
        <w:r w:rsidRPr="00B81B01">
          <w:rPr>
            <w:rStyle w:val="Hyperlink"/>
            <w:rFonts w:ascii="Times New Roman" w:hAnsi="Times New Roman" w:cs="Times New Roman"/>
            <w:sz w:val="24"/>
            <w:szCs w:val="24"/>
          </w:rPr>
          <w:t>https://online.stat.psu.edu/stat501/lesson/5</w:t>
        </w:r>
      </w:hyperlink>
      <w:r w:rsidR="005155F8">
        <w:rPr>
          <w:rFonts w:ascii="Times New Roman" w:hAnsi="Times New Roman" w:cs="Times New Roman"/>
          <w:sz w:val="24"/>
          <w:szCs w:val="24"/>
        </w:rPr>
        <w:t>)</w:t>
      </w:r>
    </w:p>
    <w:sectPr w:rsidR="004E70EE" w:rsidRPr="005155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8E31DF"/>
    <w:multiLevelType w:val="multilevel"/>
    <w:tmpl w:val="CB7835B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1A40B1"/>
    <w:multiLevelType w:val="hybridMultilevel"/>
    <w:tmpl w:val="EE829992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974B7A"/>
    <w:multiLevelType w:val="multilevel"/>
    <w:tmpl w:val="B9FA1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NrIwMDM3MbU0MTBR0lEKTi0uzszPAykwqQUA3oV48SwAAAA="/>
  </w:docVars>
  <w:rsids>
    <w:rsidRoot w:val="00D82B02"/>
    <w:rsid w:val="00003130"/>
    <w:rsid w:val="000870A3"/>
    <w:rsid w:val="000B397A"/>
    <w:rsid w:val="00100E8F"/>
    <w:rsid w:val="00145CC2"/>
    <w:rsid w:val="002C5B87"/>
    <w:rsid w:val="00370E07"/>
    <w:rsid w:val="00482008"/>
    <w:rsid w:val="00494ED3"/>
    <w:rsid w:val="004E70EE"/>
    <w:rsid w:val="005155F8"/>
    <w:rsid w:val="005627FD"/>
    <w:rsid w:val="00584DF4"/>
    <w:rsid w:val="005C4CD4"/>
    <w:rsid w:val="00606BD1"/>
    <w:rsid w:val="0074571B"/>
    <w:rsid w:val="007C30CB"/>
    <w:rsid w:val="008F36F2"/>
    <w:rsid w:val="00980EF5"/>
    <w:rsid w:val="009D4687"/>
    <w:rsid w:val="00A4303D"/>
    <w:rsid w:val="00AF3067"/>
    <w:rsid w:val="00C30114"/>
    <w:rsid w:val="00C84AAD"/>
    <w:rsid w:val="00CA05B5"/>
    <w:rsid w:val="00CB1B6F"/>
    <w:rsid w:val="00D414BA"/>
    <w:rsid w:val="00D82B02"/>
    <w:rsid w:val="00DD7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1E94D"/>
  <w15:chartTrackingRefBased/>
  <w15:docId w15:val="{D12EDE2C-7B75-4C48-A175-8695568DD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30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303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E70E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C4C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5C4CD4"/>
  </w:style>
  <w:style w:type="character" w:customStyle="1" w:styleId="eop">
    <w:name w:val="eop"/>
    <w:basedOn w:val="DefaultParagraphFont"/>
    <w:rsid w:val="005C4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5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31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nline.stat.psu.edu/stat501/lesson/5" TargetMode="External"/><Relationship Id="rId11" Type="http://schemas.openxmlformats.org/officeDocument/2006/relationships/customXml" Target="../customXml/item3.xml"/><Relationship Id="rId5" Type="http://schemas.openxmlformats.org/officeDocument/2006/relationships/hyperlink" Target="https://online.stat.psu.edu/stat501/lesson/1" TargetMode="Externa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A9BA73654BE14784FF66EE2BC6F876" ma:contentTypeVersion="5" ma:contentTypeDescription="Create a new document." ma:contentTypeScope="" ma:versionID="7b6d45dd1ac6a2bb7f228733cbf1b624">
  <xsd:schema xmlns:xsd="http://www.w3.org/2001/XMLSchema" xmlns:xs="http://www.w3.org/2001/XMLSchema" xmlns:p="http://schemas.microsoft.com/office/2006/metadata/properties" xmlns:ns2="b1d7a7f7-e99c-4aab-996f-e1a1540e7669" targetNamespace="http://schemas.microsoft.com/office/2006/metadata/properties" ma:root="true" ma:fieldsID="2227797bea38ac4b56a9da5f1c9bb31b" ns2:_="">
    <xsd:import namespace="b1d7a7f7-e99c-4aab-996f-e1a1540e7669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7a7f7-e99c-4aab-996f-e1a1540e766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b1d7a7f7-e99c-4aab-996f-e1a1540e7669" xsi:nil="true"/>
  </documentManagement>
</p:properties>
</file>

<file path=customXml/itemProps1.xml><?xml version="1.0" encoding="utf-8"?>
<ds:datastoreItem xmlns:ds="http://schemas.openxmlformats.org/officeDocument/2006/customXml" ds:itemID="{27E39EBD-56E6-4F65-8519-72B087D38BC3}"/>
</file>

<file path=customXml/itemProps2.xml><?xml version="1.0" encoding="utf-8"?>
<ds:datastoreItem xmlns:ds="http://schemas.openxmlformats.org/officeDocument/2006/customXml" ds:itemID="{89D6AC20-9810-42D5-935F-E291FE6C93C3}"/>
</file>

<file path=customXml/itemProps3.xml><?xml version="1.0" encoding="utf-8"?>
<ds:datastoreItem xmlns:ds="http://schemas.openxmlformats.org/officeDocument/2006/customXml" ds:itemID="{489F9300-2287-49D6-A79D-289DAB9F0CE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BHOSALE</dc:creator>
  <cp:keywords/>
  <dc:description/>
  <cp:lastModifiedBy>AKSHAY BHOSALE</cp:lastModifiedBy>
  <cp:revision>8</cp:revision>
  <dcterms:created xsi:type="dcterms:W3CDTF">2023-01-24T09:26:00Z</dcterms:created>
  <dcterms:modified xsi:type="dcterms:W3CDTF">2025-03-11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A9BA73654BE14784FF66EE2BC6F876</vt:lpwstr>
  </property>
</Properties>
</file>